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B330" w14:textId="17EA3E1B" w:rsidR="00BB3666" w:rsidRPr="00E37B47" w:rsidRDefault="004C3B76" w:rsidP="004C3B76">
      <w:pPr>
        <w:jc w:val="center"/>
        <w:rPr>
          <w:b/>
          <w:sz w:val="28"/>
          <w:szCs w:val="28"/>
        </w:rPr>
      </w:pPr>
      <w:r w:rsidRPr="00E37B47">
        <w:rPr>
          <w:b/>
          <w:sz w:val="28"/>
          <w:szCs w:val="28"/>
        </w:rPr>
        <w:t>Historical</w:t>
      </w:r>
      <w:r w:rsidR="00DF7F1B" w:rsidRPr="00E37B47">
        <w:rPr>
          <w:b/>
          <w:sz w:val="28"/>
          <w:szCs w:val="28"/>
        </w:rPr>
        <w:t xml:space="preserve"> Income &amp; Expense (Profit &amp; Lo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"/>
        <w:gridCol w:w="1527"/>
        <w:gridCol w:w="2693"/>
        <w:gridCol w:w="736"/>
        <w:gridCol w:w="1168"/>
        <w:gridCol w:w="1079"/>
        <w:gridCol w:w="1724"/>
      </w:tblGrid>
      <w:tr w:rsidR="00CC4CEB" w14:paraId="25943BFA" w14:textId="77777777" w:rsidTr="00A12DDB">
        <w:trPr>
          <w:trHeight w:val="530"/>
        </w:trPr>
        <w:tc>
          <w:tcPr>
            <w:tcW w:w="2178" w:type="dxa"/>
            <w:gridSpan w:val="2"/>
          </w:tcPr>
          <w:p w14:paraId="179B111C" w14:textId="77777777" w:rsidR="00CC4CEB" w:rsidRPr="00C660A5" w:rsidRDefault="00CC4CEB" w:rsidP="005D6B19">
            <w:pPr>
              <w:rPr>
                <w:b/>
                <w:sz w:val="24"/>
                <w:szCs w:val="24"/>
              </w:rPr>
            </w:pPr>
            <w:r w:rsidRPr="00C660A5">
              <w:rPr>
                <w:b/>
                <w:sz w:val="24"/>
                <w:szCs w:val="24"/>
              </w:rPr>
              <w:t>Property Address:</w:t>
            </w:r>
          </w:p>
        </w:tc>
        <w:tc>
          <w:tcPr>
            <w:tcW w:w="7398" w:type="dxa"/>
            <w:gridSpan w:val="5"/>
          </w:tcPr>
          <w:p w14:paraId="32EC12A6" w14:textId="77777777" w:rsidR="00CC4CEB" w:rsidRDefault="00CC4CEB" w:rsidP="006F6FBF">
            <w:pPr>
              <w:rPr>
                <w:b/>
              </w:rPr>
            </w:pPr>
          </w:p>
        </w:tc>
      </w:tr>
      <w:tr w:rsidR="00CC4CEB" w14:paraId="1DC8CC04" w14:textId="77777777" w:rsidTr="006C3319">
        <w:trPr>
          <w:trHeight w:val="530"/>
        </w:trPr>
        <w:tc>
          <w:tcPr>
            <w:tcW w:w="648" w:type="dxa"/>
          </w:tcPr>
          <w:p w14:paraId="62A529A9" w14:textId="4A0EEF06" w:rsidR="00CC4CEB" w:rsidRDefault="00CC4CEB" w:rsidP="00956A5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ty</w:t>
            </w:r>
          </w:p>
        </w:tc>
        <w:tc>
          <w:tcPr>
            <w:tcW w:w="4230" w:type="dxa"/>
            <w:gridSpan w:val="2"/>
          </w:tcPr>
          <w:p w14:paraId="753C27CF" w14:textId="77777777" w:rsidR="00CC4CEB" w:rsidRPr="001345AF" w:rsidRDefault="00CC4CEB" w:rsidP="00956A5F">
            <w:pPr>
              <w:rPr>
                <w:b/>
              </w:rPr>
            </w:pPr>
          </w:p>
        </w:tc>
        <w:tc>
          <w:tcPr>
            <w:tcW w:w="720" w:type="dxa"/>
          </w:tcPr>
          <w:p w14:paraId="1FD0343A" w14:textId="401B1BFD" w:rsidR="00CC4CEB" w:rsidRDefault="00CC4CEB" w:rsidP="00956A5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e</w:t>
            </w:r>
          </w:p>
        </w:tc>
        <w:tc>
          <w:tcPr>
            <w:tcW w:w="1170" w:type="dxa"/>
          </w:tcPr>
          <w:p w14:paraId="11704AA6" w14:textId="38C028D6" w:rsidR="00CC4CEB" w:rsidRPr="001345AF" w:rsidRDefault="00CC4CEB" w:rsidP="00956A5F">
            <w:pPr>
              <w:rPr>
                <w:b/>
              </w:rPr>
            </w:pPr>
          </w:p>
        </w:tc>
        <w:tc>
          <w:tcPr>
            <w:tcW w:w="1080" w:type="dxa"/>
          </w:tcPr>
          <w:p w14:paraId="1BEC70EA" w14:textId="1306698B" w:rsidR="00CC4CEB" w:rsidRDefault="00956A5F" w:rsidP="008903D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ip Code</w:t>
            </w:r>
          </w:p>
        </w:tc>
        <w:tc>
          <w:tcPr>
            <w:tcW w:w="1728" w:type="dxa"/>
          </w:tcPr>
          <w:p w14:paraId="58B473BC" w14:textId="46771FA9" w:rsidR="001345AF" w:rsidRPr="001345AF" w:rsidRDefault="001345AF" w:rsidP="00956A5F">
            <w:pPr>
              <w:rPr>
                <w:b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62"/>
        <w:tblW w:w="0" w:type="auto"/>
        <w:tblLook w:val="04A0" w:firstRow="1" w:lastRow="0" w:firstColumn="1" w:lastColumn="0" w:noHBand="0" w:noVBand="1"/>
      </w:tblPr>
      <w:tblGrid>
        <w:gridCol w:w="2988"/>
        <w:gridCol w:w="1890"/>
        <w:gridCol w:w="2430"/>
        <w:gridCol w:w="2268"/>
      </w:tblGrid>
      <w:tr w:rsidR="002A707D" w14:paraId="19C1A59B" w14:textId="77777777" w:rsidTr="002A707D">
        <w:trPr>
          <w:trHeight w:val="432"/>
        </w:trPr>
        <w:tc>
          <w:tcPr>
            <w:tcW w:w="2988" w:type="dxa"/>
          </w:tcPr>
          <w:p w14:paraId="3AA89604" w14:textId="77777777" w:rsidR="002A707D" w:rsidRPr="008B4628" w:rsidRDefault="002A707D" w:rsidP="002A707D">
            <w:pPr>
              <w:rPr>
                <w:b/>
                <w:sz w:val="21"/>
                <w:szCs w:val="21"/>
              </w:rPr>
            </w:pPr>
            <w:r w:rsidRPr="008B4628">
              <w:rPr>
                <w:b/>
                <w:sz w:val="21"/>
                <w:szCs w:val="21"/>
              </w:rPr>
              <w:t>Number of Commercial Units:</w:t>
            </w:r>
          </w:p>
        </w:tc>
        <w:tc>
          <w:tcPr>
            <w:tcW w:w="1890" w:type="dxa"/>
          </w:tcPr>
          <w:p w14:paraId="708FEFA4" w14:textId="77777777" w:rsidR="002A707D" w:rsidRPr="008B4628" w:rsidRDefault="002A707D" w:rsidP="002A707D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2430" w:type="dxa"/>
          </w:tcPr>
          <w:p w14:paraId="5CE95EC3" w14:textId="77777777" w:rsidR="002A707D" w:rsidRPr="008B4628" w:rsidRDefault="002A707D" w:rsidP="002A707D">
            <w:pPr>
              <w:rPr>
                <w:b/>
                <w:sz w:val="21"/>
                <w:szCs w:val="21"/>
              </w:rPr>
            </w:pPr>
            <w:r w:rsidRPr="008B4628">
              <w:rPr>
                <w:b/>
                <w:sz w:val="21"/>
                <w:szCs w:val="21"/>
              </w:rPr>
              <w:t>Net Rental Square Feet:</w:t>
            </w:r>
          </w:p>
        </w:tc>
        <w:tc>
          <w:tcPr>
            <w:tcW w:w="2268" w:type="dxa"/>
          </w:tcPr>
          <w:p w14:paraId="7FE5462A" w14:textId="77777777" w:rsidR="002A707D" w:rsidRPr="008B4628" w:rsidRDefault="002A707D" w:rsidP="002A707D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2A707D" w14:paraId="1981BBC8" w14:textId="77777777" w:rsidTr="002A707D">
        <w:trPr>
          <w:trHeight w:val="432"/>
        </w:trPr>
        <w:tc>
          <w:tcPr>
            <w:tcW w:w="2988" w:type="dxa"/>
          </w:tcPr>
          <w:p w14:paraId="34FAF7F6" w14:textId="77777777" w:rsidR="002A707D" w:rsidRPr="008B4628" w:rsidRDefault="002A707D" w:rsidP="002A707D">
            <w:pPr>
              <w:rPr>
                <w:b/>
                <w:sz w:val="21"/>
                <w:szCs w:val="21"/>
              </w:rPr>
            </w:pPr>
            <w:r w:rsidRPr="008B4628">
              <w:rPr>
                <w:b/>
                <w:sz w:val="21"/>
                <w:szCs w:val="21"/>
              </w:rPr>
              <w:t>Number of Residential Units:</w:t>
            </w:r>
          </w:p>
        </w:tc>
        <w:tc>
          <w:tcPr>
            <w:tcW w:w="1890" w:type="dxa"/>
          </w:tcPr>
          <w:p w14:paraId="1B076B3E" w14:textId="77777777" w:rsidR="002A707D" w:rsidRPr="008B4628" w:rsidRDefault="002A707D" w:rsidP="002A707D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2430" w:type="dxa"/>
          </w:tcPr>
          <w:p w14:paraId="06A9D8F5" w14:textId="77777777" w:rsidR="002A707D" w:rsidRPr="008B4628" w:rsidRDefault="002A707D" w:rsidP="002A707D">
            <w:pPr>
              <w:jc w:val="center"/>
              <w:rPr>
                <w:b/>
                <w:sz w:val="21"/>
                <w:szCs w:val="21"/>
              </w:rPr>
            </w:pPr>
            <w:r w:rsidRPr="008B4628">
              <w:rPr>
                <w:b/>
                <w:sz w:val="21"/>
                <w:szCs w:val="21"/>
              </w:rPr>
              <w:t>Current Occupancy Rate:</w:t>
            </w:r>
          </w:p>
        </w:tc>
        <w:tc>
          <w:tcPr>
            <w:tcW w:w="2268" w:type="dxa"/>
          </w:tcPr>
          <w:p w14:paraId="3CF4E1A8" w14:textId="77777777" w:rsidR="002A707D" w:rsidRPr="008B4628" w:rsidRDefault="002A707D" w:rsidP="002A707D">
            <w:pPr>
              <w:jc w:val="center"/>
              <w:rPr>
                <w:b/>
                <w:sz w:val="21"/>
                <w:szCs w:val="21"/>
              </w:rPr>
            </w:pPr>
          </w:p>
        </w:tc>
      </w:tr>
    </w:tbl>
    <w:p w14:paraId="210DA1A7" w14:textId="77777777" w:rsidR="00DF7F1B" w:rsidRDefault="00DF7F1B" w:rsidP="002A707D">
      <w:pPr>
        <w:rPr>
          <w:b/>
          <w:sz w:val="2"/>
          <w:szCs w:val="16"/>
        </w:rPr>
      </w:pPr>
    </w:p>
    <w:p w14:paraId="22FF4DC6" w14:textId="77777777" w:rsidR="002A707D" w:rsidRPr="002A707D" w:rsidRDefault="002A707D" w:rsidP="002A707D">
      <w:pPr>
        <w:rPr>
          <w:b/>
          <w:sz w:val="2"/>
          <w:szCs w:val="16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214"/>
      </w:tblGrid>
      <w:tr w:rsidR="008B4628" w:rsidRPr="008B4628" w14:paraId="78EA1C13" w14:textId="77777777" w:rsidTr="002A707D">
        <w:trPr>
          <w:trHeight w:val="576"/>
        </w:trPr>
        <w:tc>
          <w:tcPr>
            <w:tcW w:w="2448" w:type="dxa"/>
          </w:tcPr>
          <w:p w14:paraId="3757710F" w14:textId="77777777" w:rsidR="008B4628" w:rsidRPr="008B4628" w:rsidRDefault="008B4628" w:rsidP="004C3B76">
            <w:pPr>
              <w:jc w:val="center"/>
              <w:rPr>
                <w:b/>
              </w:rPr>
            </w:pPr>
            <w:r w:rsidRPr="008B4628">
              <w:rPr>
                <w:b/>
              </w:rPr>
              <w:t>Income</w:t>
            </w:r>
          </w:p>
        </w:tc>
        <w:tc>
          <w:tcPr>
            <w:tcW w:w="2448" w:type="dxa"/>
          </w:tcPr>
          <w:p w14:paraId="309914E8" w14:textId="3139089A" w:rsidR="008B4628" w:rsidRPr="008B4628" w:rsidRDefault="008B4628" w:rsidP="004C3B76">
            <w:pPr>
              <w:jc w:val="center"/>
              <w:rPr>
                <w:b/>
              </w:rPr>
            </w:pPr>
            <w:r w:rsidRPr="008B4628">
              <w:rPr>
                <w:b/>
              </w:rPr>
              <w:t xml:space="preserve">Year </w:t>
            </w:r>
            <w:r w:rsidR="00896989">
              <w:rPr>
                <w:b/>
              </w:rPr>
              <w:t>201</w:t>
            </w:r>
            <w:r w:rsidR="005D3D2D">
              <w:rPr>
                <w:b/>
              </w:rPr>
              <w:t>9</w:t>
            </w:r>
          </w:p>
        </w:tc>
        <w:tc>
          <w:tcPr>
            <w:tcW w:w="2448" w:type="dxa"/>
          </w:tcPr>
          <w:p w14:paraId="7BC3D48E" w14:textId="55C7B12D" w:rsidR="008B4628" w:rsidRPr="008B4628" w:rsidRDefault="008B4628" w:rsidP="008B4628">
            <w:pPr>
              <w:jc w:val="center"/>
              <w:rPr>
                <w:b/>
              </w:rPr>
            </w:pPr>
            <w:r w:rsidRPr="008B4628">
              <w:rPr>
                <w:b/>
              </w:rPr>
              <w:t xml:space="preserve">Year </w:t>
            </w:r>
            <w:r w:rsidR="00896989">
              <w:rPr>
                <w:b/>
              </w:rPr>
              <w:t>20</w:t>
            </w:r>
            <w:r w:rsidR="005D3D2D">
              <w:rPr>
                <w:b/>
              </w:rPr>
              <w:t>20</w:t>
            </w:r>
          </w:p>
        </w:tc>
        <w:tc>
          <w:tcPr>
            <w:tcW w:w="2214" w:type="dxa"/>
          </w:tcPr>
          <w:p w14:paraId="22BE4858" w14:textId="4DE5B900" w:rsidR="008B4628" w:rsidRPr="008B4628" w:rsidRDefault="00896989" w:rsidP="004C3B76">
            <w:pPr>
              <w:jc w:val="center"/>
              <w:rPr>
                <w:b/>
              </w:rPr>
            </w:pPr>
            <w:proofErr w:type="gramStart"/>
            <w:r>
              <w:rPr>
                <w:b/>
              </w:rPr>
              <w:t>20</w:t>
            </w:r>
            <w:r w:rsidR="00D62BD7">
              <w:rPr>
                <w:b/>
              </w:rPr>
              <w:t>2</w:t>
            </w:r>
            <w:r w:rsidR="005D3D2D">
              <w:rPr>
                <w:b/>
              </w:rPr>
              <w:t>1</w:t>
            </w:r>
            <w:r w:rsidR="00D62BD7">
              <w:rPr>
                <w:b/>
              </w:rPr>
              <w:t xml:space="preserve">  </w:t>
            </w:r>
            <w:r w:rsidR="00D62BD7" w:rsidRPr="00D62BD7">
              <w:rPr>
                <w:b/>
                <w:i/>
                <w:iCs/>
              </w:rPr>
              <w:t>Year</w:t>
            </w:r>
            <w:proofErr w:type="gramEnd"/>
            <w:r w:rsidR="00D62BD7" w:rsidRPr="00D62BD7">
              <w:rPr>
                <w:b/>
                <w:i/>
                <w:iCs/>
              </w:rPr>
              <w:t xml:space="preserve"> to Date</w:t>
            </w:r>
          </w:p>
        </w:tc>
      </w:tr>
      <w:tr w:rsidR="008B4628" w:rsidRPr="008B4628" w14:paraId="30A00A84" w14:textId="77777777" w:rsidTr="002A707D">
        <w:trPr>
          <w:trHeight w:val="576"/>
        </w:trPr>
        <w:tc>
          <w:tcPr>
            <w:tcW w:w="2448" w:type="dxa"/>
          </w:tcPr>
          <w:p w14:paraId="48440960" w14:textId="77777777" w:rsidR="008B4628" w:rsidRPr="008B4628" w:rsidRDefault="008B4628" w:rsidP="008B4628">
            <w:r w:rsidRPr="008B4628">
              <w:t>Gross Rental Income</w:t>
            </w:r>
          </w:p>
        </w:tc>
        <w:tc>
          <w:tcPr>
            <w:tcW w:w="2448" w:type="dxa"/>
          </w:tcPr>
          <w:p w14:paraId="7528871B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2ED411D8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18BD48D6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36F82F1C" w14:textId="77777777" w:rsidTr="002A707D">
        <w:trPr>
          <w:trHeight w:val="576"/>
        </w:trPr>
        <w:tc>
          <w:tcPr>
            <w:tcW w:w="2448" w:type="dxa"/>
          </w:tcPr>
          <w:p w14:paraId="06C03C74" w14:textId="77777777" w:rsidR="008B4628" w:rsidRPr="008B4628" w:rsidRDefault="008B4628" w:rsidP="008B4628">
            <w:r w:rsidRPr="008B4628">
              <w:t>Net Rental Income</w:t>
            </w:r>
          </w:p>
          <w:p w14:paraId="17DBE118" w14:textId="77777777" w:rsidR="008B4628" w:rsidRPr="008B4628" w:rsidRDefault="008B4628" w:rsidP="008B4628">
            <w:pPr>
              <w:rPr>
                <w:sz w:val="18"/>
                <w:szCs w:val="18"/>
              </w:rPr>
            </w:pPr>
            <w:r w:rsidRPr="008B4628">
              <w:rPr>
                <w:sz w:val="18"/>
                <w:szCs w:val="18"/>
              </w:rPr>
              <w:t>(equals Gross income minus Loss Collection &amp; Vacancy Reserve)</w:t>
            </w:r>
          </w:p>
        </w:tc>
        <w:tc>
          <w:tcPr>
            <w:tcW w:w="2448" w:type="dxa"/>
          </w:tcPr>
          <w:p w14:paraId="69571CF9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4DFF72B1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5BDFE244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7DB8B77E" w14:textId="77777777" w:rsidTr="002A707D">
        <w:trPr>
          <w:trHeight w:val="576"/>
        </w:trPr>
        <w:tc>
          <w:tcPr>
            <w:tcW w:w="2448" w:type="dxa"/>
          </w:tcPr>
          <w:p w14:paraId="6A3407EE" w14:textId="77777777" w:rsidR="008B4628" w:rsidRPr="008B4628" w:rsidRDefault="008B4628" w:rsidP="008B4628">
            <w:r>
              <w:t>Expenses</w:t>
            </w:r>
          </w:p>
        </w:tc>
        <w:tc>
          <w:tcPr>
            <w:tcW w:w="2448" w:type="dxa"/>
          </w:tcPr>
          <w:p w14:paraId="69212F98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392BB6E8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5D14B035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2082DF1F" w14:textId="77777777" w:rsidTr="002A707D">
        <w:trPr>
          <w:trHeight w:val="576"/>
        </w:trPr>
        <w:tc>
          <w:tcPr>
            <w:tcW w:w="2448" w:type="dxa"/>
          </w:tcPr>
          <w:p w14:paraId="32645F99" w14:textId="77777777" w:rsidR="008B4628" w:rsidRPr="008B4628" w:rsidRDefault="007038CF" w:rsidP="008B4628">
            <w:r>
              <w:t>Management Fees</w:t>
            </w:r>
          </w:p>
        </w:tc>
        <w:tc>
          <w:tcPr>
            <w:tcW w:w="2448" w:type="dxa"/>
          </w:tcPr>
          <w:p w14:paraId="4FB4501D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53725914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64D0275C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5C58EAFB" w14:textId="77777777" w:rsidTr="002A707D">
        <w:trPr>
          <w:trHeight w:val="576"/>
        </w:trPr>
        <w:tc>
          <w:tcPr>
            <w:tcW w:w="2448" w:type="dxa"/>
          </w:tcPr>
          <w:p w14:paraId="57B674EA" w14:textId="77777777" w:rsidR="008B4628" w:rsidRPr="008B4628" w:rsidRDefault="007038CF" w:rsidP="008B4628">
            <w:r>
              <w:t>Repairs and Maintenance</w:t>
            </w:r>
          </w:p>
        </w:tc>
        <w:tc>
          <w:tcPr>
            <w:tcW w:w="2448" w:type="dxa"/>
          </w:tcPr>
          <w:p w14:paraId="0DB007E2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352B1888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5158F26C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2CFCB7C6" w14:textId="77777777" w:rsidTr="002A707D">
        <w:trPr>
          <w:trHeight w:val="576"/>
        </w:trPr>
        <w:tc>
          <w:tcPr>
            <w:tcW w:w="2448" w:type="dxa"/>
          </w:tcPr>
          <w:p w14:paraId="5A3B7F8A" w14:textId="77777777" w:rsidR="008B4628" w:rsidRPr="008B4628" w:rsidRDefault="007038CF" w:rsidP="008B4628">
            <w:r>
              <w:t>Real Estate Taxes</w:t>
            </w:r>
          </w:p>
        </w:tc>
        <w:tc>
          <w:tcPr>
            <w:tcW w:w="2448" w:type="dxa"/>
          </w:tcPr>
          <w:p w14:paraId="3798C19A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7A47FD12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36C48A5C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8B4628" w:rsidRPr="008B4628" w14:paraId="412526C3" w14:textId="77777777" w:rsidTr="002A707D">
        <w:trPr>
          <w:trHeight w:val="576"/>
        </w:trPr>
        <w:tc>
          <w:tcPr>
            <w:tcW w:w="2448" w:type="dxa"/>
          </w:tcPr>
          <w:p w14:paraId="7623044A" w14:textId="77777777" w:rsidR="008B4628" w:rsidRPr="008B4628" w:rsidRDefault="007038CF" w:rsidP="008B4628">
            <w:r>
              <w:t>Utilities</w:t>
            </w:r>
          </w:p>
        </w:tc>
        <w:tc>
          <w:tcPr>
            <w:tcW w:w="2448" w:type="dxa"/>
          </w:tcPr>
          <w:p w14:paraId="38687129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19CA097D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76DAC0D8" w14:textId="77777777" w:rsidR="008B4628" w:rsidRPr="008B4628" w:rsidRDefault="008B4628" w:rsidP="004C3B76">
            <w:pPr>
              <w:jc w:val="center"/>
              <w:rPr>
                <w:b/>
              </w:rPr>
            </w:pPr>
          </w:p>
        </w:tc>
      </w:tr>
      <w:tr w:rsidR="002A707D" w14:paraId="05ECBB82" w14:textId="77777777" w:rsidTr="002A707D">
        <w:trPr>
          <w:trHeight w:val="576"/>
        </w:trPr>
        <w:tc>
          <w:tcPr>
            <w:tcW w:w="2448" w:type="dxa"/>
          </w:tcPr>
          <w:p w14:paraId="494CF044" w14:textId="77777777" w:rsidR="002A707D" w:rsidRPr="002A707D" w:rsidRDefault="002A707D" w:rsidP="002A707D">
            <w:r>
              <w:t>Insurance</w:t>
            </w:r>
          </w:p>
        </w:tc>
        <w:tc>
          <w:tcPr>
            <w:tcW w:w="2448" w:type="dxa"/>
          </w:tcPr>
          <w:p w14:paraId="27AA29FC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461974C0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59A0B92C" w14:textId="77777777" w:rsidR="002A707D" w:rsidRDefault="002A707D" w:rsidP="007D188D">
            <w:pPr>
              <w:jc w:val="center"/>
              <w:rPr>
                <w:b/>
              </w:rPr>
            </w:pPr>
          </w:p>
        </w:tc>
      </w:tr>
      <w:tr w:rsidR="002A707D" w14:paraId="289F7C86" w14:textId="77777777" w:rsidTr="002A707D">
        <w:trPr>
          <w:trHeight w:val="576"/>
        </w:trPr>
        <w:tc>
          <w:tcPr>
            <w:tcW w:w="2448" w:type="dxa"/>
          </w:tcPr>
          <w:p w14:paraId="65E21AA1" w14:textId="77777777" w:rsidR="002A707D" w:rsidRPr="002A707D" w:rsidRDefault="002A707D" w:rsidP="002A707D">
            <w:r>
              <w:t>Replacement Reserves</w:t>
            </w:r>
          </w:p>
        </w:tc>
        <w:tc>
          <w:tcPr>
            <w:tcW w:w="2448" w:type="dxa"/>
          </w:tcPr>
          <w:p w14:paraId="2E24795E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4850CDAF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5EEF97CD" w14:textId="77777777" w:rsidR="002A707D" w:rsidRDefault="002A707D" w:rsidP="007D188D">
            <w:pPr>
              <w:jc w:val="center"/>
              <w:rPr>
                <w:b/>
              </w:rPr>
            </w:pPr>
          </w:p>
        </w:tc>
      </w:tr>
      <w:tr w:rsidR="002A707D" w14:paraId="12B4D5F3" w14:textId="77777777" w:rsidTr="002A707D">
        <w:trPr>
          <w:trHeight w:val="576"/>
        </w:trPr>
        <w:tc>
          <w:tcPr>
            <w:tcW w:w="2448" w:type="dxa"/>
          </w:tcPr>
          <w:p w14:paraId="0978ED7C" w14:textId="77777777" w:rsidR="002A707D" w:rsidRPr="002A707D" w:rsidRDefault="002A707D" w:rsidP="002A707D">
            <w:pPr>
              <w:rPr>
                <w:b/>
              </w:rPr>
            </w:pPr>
            <w:r>
              <w:rPr>
                <w:b/>
              </w:rPr>
              <w:t>Total Expenses</w:t>
            </w:r>
          </w:p>
        </w:tc>
        <w:tc>
          <w:tcPr>
            <w:tcW w:w="2448" w:type="dxa"/>
          </w:tcPr>
          <w:p w14:paraId="7F3B687D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25247754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030284FF" w14:textId="77777777" w:rsidR="002A707D" w:rsidRDefault="002A707D" w:rsidP="007D188D">
            <w:pPr>
              <w:jc w:val="center"/>
              <w:rPr>
                <w:b/>
              </w:rPr>
            </w:pPr>
          </w:p>
        </w:tc>
      </w:tr>
      <w:tr w:rsidR="002A707D" w14:paraId="779A934C" w14:textId="77777777" w:rsidTr="002A707D">
        <w:trPr>
          <w:trHeight w:val="576"/>
        </w:trPr>
        <w:tc>
          <w:tcPr>
            <w:tcW w:w="2448" w:type="dxa"/>
          </w:tcPr>
          <w:p w14:paraId="3E807E4E" w14:textId="77777777" w:rsidR="002A707D" w:rsidRPr="002A707D" w:rsidRDefault="002A707D" w:rsidP="002A707D">
            <w:pPr>
              <w:rPr>
                <w:b/>
              </w:rPr>
            </w:pPr>
            <w:r>
              <w:rPr>
                <w:b/>
              </w:rPr>
              <w:t>Net Operating Income</w:t>
            </w:r>
          </w:p>
        </w:tc>
        <w:tc>
          <w:tcPr>
            <w:tcW w:w="2448" w:type="dxa"/>
          </w:tcPr>
          <w:p w14:paraId="627A5B90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0B178C5E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21709897" w14:textId="77777777" w:rsidR="002A707D" w:rsidRDefault="002A707D" w:rsidP="007D188D">
            <w:pPr>
              <w:jc w:val="center"/>
              <w:rPr>
                <w:b/>
              </w:rPr>
            </w:pPr>
          </w:p>
        </w:tc>
      </w:tr>
      <w:tr w:rsidR="002A707D" w14:paraId="5FC212A9" w14:textId="77777777" w:rsidTr="002A707D">
        <w:trPr>
          <w:trHeight w:val="576"/>
        </w:trPr>
        <w:tc>
          <w:tcPr>
            <w:tcW w:w="2448" w:type="dxa"/>
          </w:tcPr>
          <w:p w14:paraId="0011BE87" w14:textId="77777777" w:rsidR="002A707D" w:rsidRPr="002A707D" w:rsidRDefault="002A707D" w:rsidP="002A707D">
            <w:pPr>
              <w:rPr>
                <w:b/>
              </w:rPr>
            </w:pPr>
            <w:r>
              <w:rPr>
                <w:b/>
              </w:rPr>
              <w:t>Capital Improvements</w:t>
            </w:r>
          </w:p>
        </w:tc>
        <w:tc>
          <w:tcPr>
            <w:tcW w:w="2448" w:type="dxa"/>
          </w:tcPr>
          <w:p w14:paraId="43C6F485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448" w:type="dxa"/>
          </w:tcPr>
          <w:p w14:paraId="429F63FD" w14:textId="77777777" w:rsidR="002A707D" w:rsidRDefault="002A707D" w:rsidP="007D188D">
            <w:pPr>
              <w:jc w:val="center"/>
              <w:rPr>
                <w:b/>
              </w:rPr>
            </w:pPr>
          </w:p>
        </w:tc>
        <w:tc>
          <w:tcPr>
            <w:tcW w:w="2214" w:type="dxa"/>
          </w:tcPr>
          <w:p w14:paraId="77CBC7EF" w14:textId="77777777" w:rsidR="002A707D" w:rsidRDefault="002A707D" w:rsidP="007D188D">
            <w:pPr>
              <w:jc w:val="center"/>
              <w:rPr>
                <w:b/>
              </w:rPr>
            </w:pPr>
          </w:p>
        </w:tc>
      </w:tr>
    </w:tbl>
    <w:p w14:paraId="3352BA88" w14:textId="77777777" w:rsidR="008B4628" w:rsidRPr="00FE25C3" w:rsidRDefault="008B4628" w:rsidP="004C3B76">
      <w:pPr>
        <w:jc w:val="center"/>
        <w:rPr>
          <w:b/>
          <w:i/>
          <w:sz w:val="20"/>
          <w:szCs w:val="20"/>
        </w:rPr>
      </w:pPr>
    </w:p>
    <w:p w14:paraId="07CAC4C8" w14:textId="77777777" w:rsidR="00FE25C3" w:rsidRPr="00FE25C3" w:rsidRDefault="002A707D" w:rsidP="00FE25C3">
      <w:pPr>
        <w:spacing w:after="0"/>
        <w:rPr>
          <w:i/>
          <w:sz w:val="19"/>
          <w:szCs w:val="19"/>
        </w:rPr>
      </w:pPr>
      <w:r w:rsidRPr="00FE25C3">
        <w:rPr>
          <w:i/>
          <w:sz w:val="19"/>
          <w:szCs w:val="19"/>
        </w:rPr>
        <w:t xml:space="preserve">Verifiable Capital Improvements should be removed from repairs and maintenance </w:t>
      </w:r>
      <w:r w:rsidR="00FE25C3" w:rsidRPr="00FE25C3">
        <w:rPr>
          <w:i/>
          <w:sz w:val="19"/>
          <w:szCs w:val="19"/>
        </w:rPr>
        <w:t>to assure debt is not counted twice.</w:t>
      </w:r>
    </w:p>
    <w:p w14:paraId="08EBEA2D" w14:textId="77777777" w:rsidR="00FE25C3" w:rsidRDefault="00FE25C3" w:rsidP="00FE25C3">
      <w:pPr>
        <w:spacing w:after="0"/>
        <w:jc w:val="center"/>
        <w:rPr>
          <w:i/>
          <w:sz w:val="19"/>
          <w:szCs w:val="19"/>
        </w:rPr>
      </w:pPr>
      <w:r w:rsidRPr="00FE25C3">
        <w:rPr>
          <w:i/>
          <w:sz w:val="19"/>
          <w:szCs w:val="19"/>
        </w:rPr>
        <w:t>Please do not include mortgage payments or income taxes as operating expenses.</w:t>
      </w:r>
    </w:p>
    <w:p w14:paraId="5D8378B1" w14:textId="77777777" w:rsidR="00FE25C3" w:rsidRDefault="00FE25C3" w:rsidP="00FE25C3">
      <w:pPr>
        <w:spacing w:after="0"/>
        <w:jc w:val="center"/>
        <w:rPr>
          <w:sz w:val="19"/>
          <w:szCs w:val="19"/>
        </w:rPr>
      </w:pPr>
    </w:p>
    <w:p w14:paraId="17BA0EEC" w14:textId="62584AEE" w:rsidR="00832A6C" w:rsidRPr="00FE25C3" w:rsidRDefault="00832A6C" w:rsidP="00905455">
      <w:pPr>
        <w:spacing w:after="0"/>
        <w:rPr>
          <w:sz w:val="19"/>
          <w:szCs w:val="19"/>
        </w:rPr>
      </w:pPr>
    </w:p>
    <w:p w14:paraId="57DB276F" w14:textId="2A6FDAE5" w:rsidR="00FE25C3" w:rsidRPr="00FE25C3" w:rsidRDefault="00FE25C3" w:rsidP="003D6DE5">
      <w:pPr>
        <w:tabs>
          <w:tab w:val="left" w:pos="5220"/>
          <w:tab w:val="left" w:pos="5580"/>
          <w:tab w:val="left" w:pos="9090"/>
        </w:tabs>
        <w:spacing w:after="0"/>
        <w:rPr>
          <w:sz w:val="19"/>
          <w:szCs w:val="19"/>
          <w:u w:val="single"/>
        </w:rPr>
      </w:pPr>
      <w:r w:rsidRPr="00FE25C3">
        <w:rPr>
          <w:sz w:val="19"/>
          <w:szCs w:val="19"/>
        </w:rPr>
        <w:t>By:</w:t>
      </w:r>
      <w:r w:rsidR="003D6DE5">
        <w:rPr>
          <w:sz w:val="19"/>
          <w:szCs w:val="19"/>
        </w:rPr>
        <w:t xml:space="preserve"> </w:t>
      </w:r>
      <w:r w:rsidR="003D6DE5">
        <w:rPr>
          <w:sz w:val="19"/>
          <w:szCs w:val="19"/>
          <w:u w:val="single"/>
        </w:rPr>
        <w:tab/>
      </w:r>
      <w:r w:rsidRPr="00FE25C3">
        <w:rPr>
          <w:sz w:val="19"/>
          <w:szCs w:val="19"/>
        </w:rPr>
        <w:tab/>
        <w:t>Date:</w:t>
      </w:r>
      <w:r w:rsidR="00D62C20">
        <w:rPr>
          <w:sz w:val="19"/>
          <w:szCs w:val="19"/>
        </w:rPr>
        <w:t xml:space="preserve"> </w:t>
      </w:r>
      <w:r w:rsidR="003D6DE5">
        <w:rPr>
          <w:sz w:val="19"/>
          <w:szCs w:val="19"/>
          <w:u w:val="single"/>
        </w:rPr>
        <w:tab/>
      </w:r>
      <w:r w:rsidRPr="00FE25C3">
        <w:rPr>
          <w:sz w:val="19"/>
          <w:szCs w:val="19"/>
          <w:u w:val="single"/>
        </w:rPr>
        <w:tab/>
      </w:r>
    </w:p>
    <w:sectPr w:rsidR="00FE25C3" w:rsidRPr="00FE25C3" w:rsidSect="004F33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B6345" w14:textId="77777777" w:rsidR="00D07EA1" w:rsidRDefault="00D07EA1" w:rsidP="00290A73">
      <w:pPr>
        <w:spacing w:after="0" w:line="240" w:lineRule="auto"/>
      </w:pPr>
      <w:r>
        <w:separator/>
      </w:r>
    </w:p>
  </w:endnote>
  <w:endnote w:type="continuationSeparator" w:id="0">
    <w:p w14:paraId="04323704" w14:textId="77777777" w:rsidR="00D07EA1" w:rsidRDefault="00D07EA1" w:rsidP="00290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D1F7F" w14:textId="77777777" w:rsidR="00D07EA1" w:rsidRDefault="00D07EA1" w:rsidP="00290A73">
      <w:pPr>
        <w:spacing w:after="0" w:line="240" w:lineRule="auto"/>
      </w:pPr>
      <w:r>
        <w:separator/>
      </w:r>
    </w:p>
  </w:footnote>
  <w:footnote w:type="continuationSeparator" w:id="0">
    <w:p w14:paraId="09AC1D46" w14:textId="77777777" w:rsidR="00D07EA1" w:rsidRDefault="00D07EA1" w:rsidP="00290A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MwszAzN7UwNbVQ0lEKTi0uzszPAykwrAUAl/u+kSwAAAA="/>
  </w:docVars>
  <w:rsids>
    <w:rsidRoot w:val="004C3B76"/>
    <w:rsid w:val="0012380B"/>
    <w:rsid w:val="00125A48"/>
    <w:rsid w:val="001345AF"/>
    <w:rsid w:val="00154005"/>
    <w:rsid w:val="00196A69"/>
    <w:rsid w:val="002677F2"/>
    <w:rsid w:val="00290A73"/>
    <w:rsid w:val="002A707D"/>
    <w:rsid w:val="003D6DE5"/>
    <w:rsid w:val="0047629E"/>
    <w:rsid w:val="004C3B76"/>
    <w:rsid w:val="004E46E8"/>
    <w:rsid w:val="004F3380"/>
    <w:rsid w:val="005D3D2D"/>
    <w:rsid w:val="00602CE0"/>
    <w:rsid w:val="006C3319"/>
    <w:rsid w:val="006F6FBF"/>
    <w:rsid w:val="007038CF"/>
    <w:rsid w:val="00752F53"/>
    <w:rsid w:val="0076764B"/>
    <w:rsid w:val="007D0D5C"/>
    <w:rsid w:val="00832A6C"/>
    <w:rsid w:val="008903D9"/>
    <w:rsid w:val="00896989"/>
    <w:rsid w:val="008B4628"/>
    <w:rsid w:val="008F6269"/>
    <w:rsid w:val="00905455"/>
    <w:rsid w:val="00956A5F"/>
    <w:rsid w:val="009D29DF"/>
    <w:rsid w:val="00A0755F"/>
    <w:rsid w:val="00A12DDB"/>
    <w:rsid w:val="00A732F1"/>
    <w:rsid w:val="00AB72F3"/>
    <w:rsid w:val="00BE45F2"/>
    <w:rsid w:val="00C143C8"/>
    <w:rsid w:val="00C660A5"/>
    <w:rsid w:val="00CC4CEB"/>
    <w:rsid w:val="00D07EA1"/>
    <w:rsid w:val="00D62BD7"/>
    <w:rsid w:val="00D62C20"/>
    <w:rsid w:val="00D8492A"/>
    <w:rsid w:val="00DE1FC3"/>
    <w:rsid w:val="00DF75C4"/>
    <w:rsid w:val="00DF7F1B"/>
    <w:rsid w:val="00E37B47"/>
    <w:rsid w:val="00F172E3"/>
    <w:rsid w:val="00F8585F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1D41C"/>
  <w15:docId w15:val="{21EE1AFF-F077-4B8F-8A13-654E59A3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3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F7F1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8B462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290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0A73"/>
  </w:style>
  <w:style w:type="paragraph" w:styleId="Footer">
    <w:name w:val="footer"/>
    <w:basedOn w:val="Normal"/>
    <w:link w:val="FooterChar"/>
    <w:uiPriority w:val="99"/>
    <w:semiHidden/>
    <w:unhideWhenUsed/>
    <w:rsid w:val="00290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0A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anda</dc:creator>
  <cp:lastModifiedBy>Ronda Hubbard</cp:lastModifiedBy>
  <cp:revision>31</cp:revision>
  <cp:lastPrinted>2009-07-20T19:59:00Z</cp:lastPrinted>
  <dcterms:created xsi:type="dcterms:W3CDTF">2009-07-20T19:58:00Z</dcterms:created>
  <dcterms:modified xsi:type="dcterms:W3CDTF">2021-12-14T14:35:00Z</dcterms:modified>
</cp:coreProperties>
</file>